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4EF9C" w14:textId="485B587B" w:rsidR="00954551" w:rsidRPr="00161697" w:rsidRDefault="00954551" w:rsidP="009032C2">
      <w:pPr>
        <w:pStyle w:val="Heading2"/>
        <w:rPr>
          <w:rFonts w:eastAsia="Times New Roman"/>
        </w:rPr>
      </w:pPr>
      <w:r w:rsidRPr="00A6626B">
        <w:rPr>
          <w:rFonts w:eastAsia="Times New Roman"/>
        </w:rPr>
        <w:t> </w:t>
      </w:r>
      <w:bookmarkStart w:id="0" w:name="_Hlk115186732"/>
      <w:r w:rsidRPr="00161697">
        <w:rPr>
          <w:rFonts w:eastAsia="Times New Roman"/>
        </w:rPr>
        <w:t>Part 2 1960s Extending</w:t>
      </w:r>
      <w:bookmarkEnd w:id="0"/>
    </w:p>
    <w:p w14:paraId="12E9300E" w14:textId="77777777" w:rsidR="00954551" w:rsidRPr="00161697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161697">
        <w:rPr>
          <w:rFonts w:ascii="Times New Roman" w:eastAsia="Times New Roman" w:hAnsi="Times New Roman" w:cs="Times New Roman"/>
          <w:b/>
          <w:bCs/>
          <w:szCs w:val="24"/>
        </w:rPr>
        <w:t>Act 1, 1960-1962</w:t>
      </w:r>
    </w:p>
    <w:p w14:paraId="16E550A5" w14:textId="77777777" w:rsidR="00954551" w:rsidRPr="00A6626B" w:rsidRDefault="00954551" w:rsidP="00C92E66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1D33A4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About Time (Winchester, KY, 2/2/60)</w:t>
      </w:r>
    </w:p>
    <w:p w14:paraId="76538F52" w14:textId="7DC78459" w:rsidR="00954551" w:rsidRPr="00A6626B" w:rsidRDefault="00000000" w:rsidP="002537B7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5" w:tooltip="Book" w:history="1">
        <w:r w:rsidR="00954551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ime of Wonder</w:t>
        </w:r>
      </w:hyperlink>
    </w:p>
    <w:p w14:paraId="7EAE44A1" w14:textId="77777777" w:rsidR="00954551" w:rsidRPr="00A6626B" w:rsidRDefault="00954551" w:rsidP="00C92E6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1D33A4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Sitting Forward (Lexington, KY, 2/12/60</w:t>
      </w:r>
    </w:p>
    <w:p w14:paraId="7E8BE0D3" w14:textId="1CDC9D96" w:rsidR="00954551" w:rsidRPr="00A6626B" w:rsidRDefault="00000000" w:rsidP="002537B7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6" w:tooltip="Song" w:history="1">
        <w:r w:rsidR="00954551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he Times They Are A- Changin'</w:t>
        </w:r>
      </w:hyperlink>
      <w:r w:rsidR="00954551" w:rsidRPr="00A6626B">
        <w:rPr>
          <w:rFonts w:ascii="Times New Roman" w:eastAsia="Times New Roman" w:hAnsi="Times New Roman" w:cs="Times New Roman"/>
          <w:szCs w:val="24"/>
        </w:rPr>
        <w:t>’</w:t>
      </w:r>
    </w:p>
    <w:p w14:paraId="573D0718" w14:textId="77777777" w:rsidR="00954551" w:rsidRPr="00A6626B" w:rsidRDefault="00954551" w:rsidP="00C92E66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1D33A4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Freedom Rides (Lexington, KY, 5/4/61)</w:t>
      </w:r>
    </w:p>
    <w:p w14:paraId="5B461B14" w14:textId="474B8588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7" w:tooltip="Articl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Freedom Riders</w:t>
        </w:r>
      </w:hyperlink>
    </w:p>
    <w:p w14:paraId="2B89B5AB" w14:textId="77777777" w:rsidR="00954551" w:rsidRPr="00A6626B" w:rsidRDefault="00954551" w:rsidP="00C92E66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1D33A4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Brief Shining Moment? (New York, NY, 6/11/61)</w:t>
      </w:r>
    </w:p>
    <w:p w14:paraId="5D0B2E12" w14:textId="692F7025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</w:t>
      </w:r>
      <w:hyperlink r:id="rId8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Reprise</w:t>
        </w:r>
      </w:hyperlink>
    </w:p>
    <w:p w14:paraId="10F35749" w14:textId="77777777" w:rsidR="00954551" w:rsidRPr="00A6626B" w:rsidRDefault="00954551" w:rsidP="00C92E66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442F7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Into the Pit (Lexington, KY, 2/26/62)</w:t>
      </w:r>
    </w:p>
    <w:p w14:paraId="626850D4" w14:textId="2E181675" w:rsidR="00954551" w:rsidRPr="00F04D46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</w:t>
      </w:r>
      <w:hyperlink r:id="rId9" w:tooltip="Song" w:history="1">
        <w:r w:rsidRPr="00F04D46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hree-Five-Zero-Zero</w:t>
        </w:r>
      </w:hyperlink>
    </w:p>
    <w:p w14:paraId="56F1AF87" w14:textId="77777777" w:rsidR="00954551" w:rsidRPr="00A6626B" w:rsidRDefault="00954551" w:rsidP="00C92E66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442F7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Silent Spring (Lexington, KY, 9/27/62)</w:t>
      </w:r>
    </w:p>
    <w:p w14:paraId="10E7B812" w14:textId="04B64219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0" w:tooltip="Book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ilent Spring</w:t>
        </w:r>
      </w:hyperlink>
    </w:p>
    <w:p w14:paraId="248D3ED7" w14:textId="6243F962" w:rsidR="00954551" w:rsidRPr="00A6626B" w:rsidRDefault="00000000" w:rsidP="002537B7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11" w:tooltip="Book" w:history="1">
        <w:r w:rsidR="00954551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Merchants of Doubt</w:t>
        </w:r>
      </w:hyperlink>
    </w:p>
    <w:p w14:paraId="59B08FB3" w14:textId="77777777" w:rsidR="00954551" w:rsidRPr="00A6626B" w:rsidRDefault="00954551" w:rsidP="00C92E66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285847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Kondraty</w:t>
      </w:r>
      <w:r w:rsidRPr="00A6626B">
        <w:rPr>
          <w:rFonts w:ascii="Times New Roman" w:eastAsia="Times New Roman" w:hAnsi="Times New Roman" w:cs="Times New Roman"/>
          <w:szCs w:val="24"/>
        </w:rPr>
        <w:t>: Reflections (Moscow, USSR, 12/30/62)</w:t>
      </w:r>
    </w:p>
    <w:p w14:paraId="6585BECF" w14:textId="61F9A49B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12" w:tooltip="Movi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Carousel</w:t>
        </w:r>
      </w:hyperlink>
    </w:p>
    <w:p w14:paraId="56F603E8" w14:textId="09C9371F" w:rsidR="00954551" w:rsidRPr="00285847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13" w:tooltip="Song" w:history="1">
        <w:r w:rsidRPr="0028584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oliloquy</w:t>
        </w:r>
      </w:hyperlink>
    </w:p>
    <w:p w14:paraId="3700CD06" w14:textId="7D1300DD" w:rsidR="00954551" w:rsidRPr="00784B06" w:rsidRDefault="00784B06" w:rsidP="00C92E66">
      <w:pPr>
        <w:spacing w:after="0" w:line="240" w:lineRule="auto"/>
        <w:ind w:firstLine="720"/>
        <w:rPr>
          <w:rStyle w:val="Hyperlink"/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begin"/>
      </w: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instrText xml:space="preserve"> HYPERLINK "http://www.amazon.com/Brigadoon-Cyd-Charisse/dp/B0007939NO/ref=sr_1_1?ie=UTF8&amp;qid=1443906361&amp;sr=8-1&amp;keywords=brigadoon" \o "Movie" </w:instrText>
      </w: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separate"/>
      </w:r>
      <w:r w:rsidR="00954551" w:rsidRPr="00784B06">
        <w:rPr>
          <w:rStyle w:val="Hyperlink"/>
          <w:rFonts w:ascii="Times New Roman" w:eastAsia="Times New Roman" w:hAnsi="Times New Roman" w:cs="Times New Roman"/>
          <w:szCs w:val="24"/>
        </w:rPr>
        <w:t>Brigadoon</w:t>
      </w:r>
    </w:p>
    <w:p w14:paraId="34C62EAE" w14:textId="7D31E5FA" w:rsidR="00954551" w:rsidRPr="00161697" w:rsidRDefault="00784B06" w:rsidP="00C92E66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end"/>
      </w:r>
      <w:r w:rsidR="00954551" w:rsidRPr="00161697">
        <w:rPr>
          <w:rFonts w:ascii="Times New Roman" w:eastAsia="Times New Roman" w:hAnsi="Times New Roman" w:cs="Times New Roman"/>
          <w:b/>
          <w:bCs/>
          <w:szCs w:val="24"/>
        </w:rPr>
        <w:t>Act 2, 1963-1965</w:t>
      </w:r>
    </w:p>
    <w:p w14:paraId="31F99856" w14:textId="77777777" w:rsidR="00954551" w:rsidRPr="00A6626B" w:rsidRDefault="00954551" w:rsidP="00C92E66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543E1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Atabak</w:t>
      </w:r>
      <w:r w:rsidRPr="00A6626B">
        <w:rPr>
          <w:rFonts w:ascii="Times New Roman" w:eastAsia="Times New Roman" w:hAnsi="Times New Roman" w:cs="Times New Roman"/>
          <w:szCs w:val="24"/>
        </w:rPr>
        <w:t>: Our Trip (Edinburgh, Scotland, 5/5/63)</w:t>
      </w:r>
    </w:p>
    <w:p w14:paraId="4F55EDE3" w14:textId="5BFA805A" w:rsidR="00954551" w:rsidRPr="00784B06" w:rsidRDefault="00784B06" w:rsidP="00C92E66">
      <w:pPr>
        <w:spacing w:after="0" w:line="240" w:lineRule="auto"/>
        <w:ind w:firstLine="720"/>
        <w:rPr>
          <w:rStyle w:val="Hyperlink"/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begin"/>
      </w: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instrText xml:space="preserve"> HYPERLINK "https://www.amazon.com/Strange-friendly-people-William-Douglas/dp/B0006ASSJ4/ref=sr_1_1?keywords=strange+lands+and+friendly+people&amp;qid=1566656249&amp;s=gateway&amp;sr=8-1" \o "Book" </w:instrText>
      </w: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separate"/>
      </w:r>
      <w:r w:rsidR="00954551" w:rsidRPr="00784B06">
        <w:rPr>
          <w:rStyle w:val="Hyperlink"/>
          <w:rFonts w:ascii="Times New Roman" w:eastAsia="Times New Roman" w:hAnsi="Times New Roman" w:cs="Times New Roman"/>
          <w:szCs w:val="24"/>
        </w:rPr>
        <w:t>Justice Douglas</w:t>
      </w:r>
    </w:p>
    <w:p w14:paraId="2E9404B8" w14:textId="229A29EC" w:rsidR="00954551" w:rsidRPr="00A6626B" w:rsidRDefault="00784B06" w:rsidP="00C92E66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end"/>
      </w:r>
      <w:hyperlink r:id="rId14" w:tooltip="Article" w:history="1">
        <w:r w:rsidR="00954551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Voytek</w:t>
        </w:r>
      </w:hyperlink>
    </w:p>
    <w:p w14:paraId="7F85C5DB" w14:textId="77777777" w:rsidR="00954551" w:rsidRPr="00A6626B" w:rsidRDefault="00954551" w:rsidP="00C92E66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543E1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The Kennedy Shock (Dallas, Texas, 11/22/63)</w:t>
      </w:r>
    </w:p>
    <w:p w14:paraId="4A04598B" w14:textId="6A7C703A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</w:t>
      </w:r>
      <w:hyperlink r:id="rId15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ave the Life of My Child</w:t>
        </w:r>
      </w:hyperlink>
    </w:p>
    <w:p w14:paraId="23EC146C" w14:textId="77777777" w:rsidR="00954551" w:rsidRPr="00A6626B" w:rsidRDefault="00954551" w:rsidP="00C92E66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F15C55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Xerxes</w:t>
      </w:r>
      <w:r w:rsidRPr="00A6626B">
        <w:rPr>
          <w:rFonts w:ascii="Times New Roman" w:eastAsia="Times New Roman" w:hAnsi="Times New Roman" w:cs="Times New Roman"/>
          <w:szCs w:val="24"/>
        </w:rPr>
        <w:t>: De Colores (Mashhad, Iran, 11/26/63)</w:t>
      </w:r>
    </w:p>
    <w:p w14:paraId="32D82E6E" w14:textId="5D427F78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6" w:tooltip="Articl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Goharshad Mosque</w:t>
        </w:r>
      </w:hyperlink>
    </w:p>
    <w:p w14:paraId="2A79F878" w14:textId="1939A27B" w:rsidR="00954551" w:rsidRPr="00A6626B" w:rsidRDefault="00000000" w:rsidP="00C92E66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17" w:tooltip="Article" w:history="1">
        <w:r w:rsidR="00954551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mman Reza Shrine</w:t>
        </w:r>
      </w:hyperlink>
    </w:p>
    <w:p w14:paraId="243DEA83" w14:textId="482CA906" w:rsidR="00954551" w:rsidRPr="00A6626B" w:rsidRDefault="00000000" w:rsidP="00C92E66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18" w:tooltip="Book" w:history="1">
        <w:r w:rsidR="00954551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hahnameh</w:t>
        </w:r>
      </w:hyperlink>
    </w:p>
    <w:p w14:paraId="765A7209" w14:textId="77777777" w:rsidR="00954551" w:rsidRPr="00A6626B" w:rsidRDefault="00954551" w:rsidP="00C92E66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543E1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Aleesa</w:t>
      </w:r>
      <w:r w:rsidRPr="00A6626B">
        <w:rPr>
          <w:rFonts w:ascii="Times New Roman" w:eastAsia="Times New Roman" w:hAnsi="Times New Roman" w:cs="Times New Roman"/>
          <w:szCs w:val="24"/>
        </w:rPr>
        <w:t>: Once and Future Pain (Adelaide, Au, 11/28/63)</w:t>
      </w:r>
    </w:p>
    <w:p w14:paraId="06D5CA4B" w14:textId="58B40F8B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9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Before I Gaze at You Again</w:t>
        </w:r>
      </w:hyperlink>
    </w:p>
    <w:p w14:paraId="52BE5F02" w14:textId="77777777" w:rsidR="00954551" w:rsidRPr="00A6626B" w:rsidRDefault="00954551" w:rsidP="00C92E66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543E1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Guilt (Tel Aviv, Israel., 11/29/63)</w:t>
      </w:r>
    </w:p>
    <w:p w14:paraId="6C4FBFAB" w14:textId="072BC5C9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</w:t>
      </w:r>
      <w:hyperlink r:id="rId20" w:tooltip="Song">
        <w:r w:rsidR="00711C5B" w:rsidRPr="006112F0">
          <w:rPr>
            <w:rStyle w:val="CollegamentoInternetvisitato"/>
          </w:rPr>
          <w:t>In the Summer of His Years/Rally Round the Flag</w:t>
        </w:r>
      </w:hyperlink>
    </w:p>
    <w:p w14:paraId="4A78EB32" w14:textId="77777777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Act 3 1966-</w:t>
      </w:r>
      <w:r w:rsidRPr="00A6626B">
        <w:rPr>
          <w:rFonts w:ascii="Times New Roman" w:eastAsia="Times New Roman" w:hAnsi="Times New Roman" w:cs="Times New Roman"/>
          <w:i/>
          <w:iCs/>
          <w:szCs w:val="24"/>
        </w:rPr>
        <w:t>1969</w:t>
      </w:r>
    </w:p>
    <w:p w14:paraId="1BE3C28B" w14:textId="77777777" w:rsidR="00954551" w:rsidRPr="00A6626B" w:rsidRDefault="00954551" w:rsidP="00C92E66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33009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Intimidation, Revenge? (Lexington, KY, 6/7/66)</w:t>
      </w:r>
    </w:p>
    <w:p w14:paraId="0BAB1F1F" w14:textId="25C7917A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</w:t>
      </w:r>
      <w:r w:rsidR="00F1554A">
        <w:rPr>
          <w:rFonts w:ascii="Times New Roman" w:eastAsia="Times New Roman" w:hAnsi="Times New Roman" w:cs="Times New Roman"/>
          <w:szCs w:val="24"/>
        </w:rPr>
        <w:t xml:space="preserve"> </w:t>
      </w:r>
      <w:hyperlink r:id="rId21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Look What They’ve Done to My Song</w:t>
        </w:r>
      </w:hyperlink>
    </w:p>
    <w:p w14:paraId="3ED5ACD2" w14:textId="77777777" w:rsidR="00954551" w:rsidRPr="00A6626B" w:rsidRDefault="00954551" w:rsidP="00C92E66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33009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Xerxes</w:t>
      </w:r>
      <w:r w:rsidRPr="00A6626B">
        <w:rPr>
          <w:rFonts w:ascii="Times New Roman" w:eastAsia="Times New Roman" w:hAnsi="Times New Roman" w:cs="Times New Roman"/>
          <w:szCs w:val="24"/>
        </w:rPr>
        <w:t>: Sinister Beauty (New York, NY, 11/20/66)</w:t>
      </w:r>
    </w:p>
    <w:p w14:paraId="2653D5D9" w14:textId="5AD67AE7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r w:rsidR="002537B7">
        <w:rPr>
          <w:rFonts w:ascii="Times New Roman" w:eastAsia="Times New Roman" w:hAnsi="Times New Roman" w:cs="Times New Roman"/>
          <w:szCs w:val="24"/>
        </w:rPr>
        <w:t>C</w:t>
      </w:r>
      <w:hyperlink r:id="rId22" w:tooltip="Movi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baret</w:t>
        </w:r>
      </w:hyperlink>
      <w:r w:rsidRPr="00A6626B">
        <w:rPr>
          <w:rFonts w:ascii="Times New Roman" w:eastAsia="Times New Roman" w:hAnsi="Times New Roman" w:cs="Times New Roman"/>
          <w:szCs w:val="24"/>
        </w:rPr>
        <w:t>.</w:t>
      </w:r>
    </w:p>
    <w:p w14:paraId="793FAC56" w14:textId="3A529D75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23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omorrow Belongs to Me</w:t>
        </w:r>
      </w:hyperlink>
    </w:p>
    <w:p w14:paraId="1AC35C86" w14:textId="69C9A067" w:rsidR="00954551" w:rsidRPr="00A6626B" w:rsidRDefault="00000000" w:rsidP="00C92E66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24" w:tooltip="Book" w:history="1">
        <w:r w:rsidR="00954551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t Can't Happen Here</w:t>
        </w:r>
      </w:hyperlink>
    </w:p>
    <w:p w14:paraId="53C14F21" w14:textId="77777777" w:rsidR="00954551" w:rsidRPr="00A6626B" w:rsidRDefault="00954551" w:rsidP="00C92E66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David: Attack by an “Ally” (Lexington, KY, 6/8/67)</w:t>
      </w:r>
    </w:p>
    <w:p w14:paraId="3A0585A5" w14:textId="42FD2947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</w:t>
      </w:r>
      <w:hyperlink r:id="rId25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easons in the Sun</w:t>
        </w:r>
      </w:hyperlink>
    </w:p>
    <w:p w14:paraId="00E4F0EC" w14:textId="65B9D3FA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</w:t>
      </w:r>
      <w:hyperlink r:id="rId26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ssault on the Liberty</w:t>
        </w:r>
      </w:hyperlink>
    </w:p>
    <w:p w14:paraId="69FB4960" w14:textId="77777777" w:rsidR="00954551" w:rsidRPr="00A6626B" w:rsidRDefault="00954551" w:rsidP="00C92E66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C64E68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Send in the Clowns (Lexington, KY, 6/9/67)</w:t>
      </w:r>
    </w:p>
    <w:p w14:paraId="683AD831" w14:textId="00A53EDA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lastRenderedPageBreak/>
        <w:t>            </w:t>
      </w:r>
      <w:hyperlink r:id="rId27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Let's Go Fly a Kite</w:t>
        </w:r>
      </w:hyperlink>
    </w:p>
    <w:p w14:paraId="3484BFD2" w14:textId="77777777" w:rsidR="00954551" w:rsidRPr="00A6626B" w:rsidRDefault="00954551" w:rsidP="00C92E66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8F58CB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Why? (Lexington, KY, 6/10/67)</w:t>
      </w:r>
    </w:p>
    <w:p w14:paraId="63BFA3F8" w14:textId="68553399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28" w:tooltip="Book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Jewish Fundamentalism in Israel</w:t>
        </w:r>
      </w:hyperlink>
    </w:p>
    <w:p w14:paraId="4A024247" w14:textId="77777777" w:rsidR="00954551" w:rsidRPr="00A6626B" w:rsidRDefault="00954551" w:rsidP="00C92E66">
      <w:pPr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8F58CB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Worst Part? (Lexington, KY, 6/12/67)</w:t>
      </w:r>
    </w:p>
    <w:p w14:paraId="53B567D2" w14:textId="76F71E6F" w:rsidR="00954551" w:rsidRPr="005445B8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445B8">
        <w:rPr>
          <w:rFonts w:ascii="Times New Roman" w:eastAsia="Times New Roman" w:hAnsi="Times New Roman" w:cs="Times New Roman"/>
          <w:szCs w:val="24"/>
        </w:rPr>
        <w:t>            </w:t>
      </w:r>
      <w:hyperlink r:id="rId29" w:history="1">
        <w:r w:rsidRPr="005445B8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gainst our Better Judgment</w:t>
        </w:r>
      </w:hyperlink>
    </w:p>
    <w:p w14:paraId="715CCECF" w14:textId="31643046" w:rsidR="00954551" w:rsidRPr="00A6626B" w:rsidRDefault="00000000" w:rsidP="009E6D41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30" w:tooltip="Book" w:history="1">
        <w:r w:rsidR="00954551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Beyond Treason</w:t>
        </w:r>
      </w:hyperlink>
    </w:p>
    <w:p w14:paraId="1076CE24" w14:textId="77777777" w:rsidR="00954551" w:rsidRPr="00A6626B" w:rsidRDefault="00954551" w:rsidP="00C92E66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8F58CB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Unto Us . . . (Lexington, KY, 12/16/68)</w:t>
      </w:r>
    </w:p>
    <w:p w14:paraId="38CF0722" w14:textId="77272648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31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Unto us a son is given</w:t>
        </w:r>
      </w:hyperlink>
    </w:p>
    <w:p w14:paraId="795164D6" w14:textId="77777777" w:rsidR="00954551" w:rsidRPr="00A6626B" w:rsidRDefault="00954551" w:rsidP="00C92E66">
      <w:pPr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7276E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Santa (Winchester, KY, 12/25/68)</w:t>
      </w:r>
    </w:p>
    <w:p w14:paraId="42965C81" w14:textId="78DAA3BA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32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omeone To Watch Over Me</w:t>
        </w:r>
      </w:hyperlink>
    </w:p>
    <w:p w14:paraId="1D6796F5" w14:textId="77777777" w:rsidR="00954551" w:rsidRPr="00A6626B" w:rsidRDefault="00954551" w:rsidP="00C92E66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270358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Kondraty</w:t>
      </w:r>
      <w:r w:rsidRPr="00A6626B">
        <w:rPr>
          <w:rFonts w:ascii="Times New Roman" w:eastAsia="Times New Roman" w:hAnsi="Times New Roman" w:cs="Times New Roman"/>
          <w:szCs w:val="24"/>
        </w:rPr>
        <w:t>: Minds Meet (Lexington, KY, 12/2/69)</w:t>
      </w:r>
    </w:p>
    <w:p w14:paraId="2A170388" w14:textId="08BD2F6F" w:rsidR="00954551" w:rsidRPr="00A6626B" w:rsidRDefault="00954551" w:rsidP="00C92E66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33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hey Call the Wind Maria</w:t>
        </w:r>
      </w:hyperlink>
    </w:p>
    <w:p w14:paraId="38721DF8" w14:textId="77777777" w:rsidR="00E271BE" w:rsidRDefault="00E271BE" w:rsidP="00C92E66">
      <w:pPr>
        <w:spacing w:after="0"/>
      </w:pPr>
    </w:p>
    <w:sectPr w:rsidR="00E271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A1446"/>
    <w:multiLevelType w:val="multilevel"/>
    <w:tmpl w:val="ED0EF99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25290"/>
    <w:multiLevelType w:val="multilevel"/>
    <w:tmpl w:val="63760A6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996380"/>
    <w:multiLevelType w:val="multilevel"/>
    <w:tmpl w:val="CFA480F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CB5519"/>
    <w:multiLevelType w:val="multilevel"/>
    <w:tmpl w:val="F164325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4C2A84"/>
    <w:multiLevelType w:val="multilevel"/>
    <w:tmpl w:val="7DB02550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E67C0C"/>
    <w:multiLevelType w:val="multilevel"/>
    <w:tmpl w:val="79F40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FB1C77"/>
    <w:multiLevelType w:val="multilevel"/>
    <w:tmpl w:val="8DD823D4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1D4D04"/>
    <w:multiLevelType w:val="multilevel"/>
    <w:tmpl w:val="C1461E5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5200F0"/>
    <w:multiLevelType w:val="multilevel"/>
    <w:tmpl w:val="5E2AFAEE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5016B6"/>
    <w:multiLevelType w:val="multilevel"/>
    <w:tmpl w:val="D7FEC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A9B0B30"/>
    <w:multiLevelType w:val="multilevel"/>
    <w:tmpl w:val="B76094DA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60F6BD9"/>
    <w:multiLevelType w:val="multilevel"/>
    <w:tmpl w:val="5F687F9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D09729A"/>
    <w:multiLevelType w:val="multilevel"/>
    <w:tmpl w:val="8820D58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0B2E1C"/>
    <w:multiLevelType w:val="multilevel"/>
    <w:tmpl w:val="6BE47690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ABF7DBE"/>
    <w:multiLevelType w:val="multilevel"/>
    <w:tmpl w:val="721C09D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EFB6EFB"/>
    <w:multiLevelType w:val="multilevel"/>
    <w:tmpl w:val="DD00E69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2D522CA"/>
    <w:multiLevelType w:val="multilevel"/>
    <w:tmpl w:val="9134D9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31B1746"/>
    <w:multiLevelType w:val="multilevel"/>
    <w:tmpl w:val="F8E4CBF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4C57817"/>
    <w:multiLevelType w:val="multilevel"/>
    <w:tmpl w:val="D5166E1E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8A11079"/>
    <w:multiLevelType w:val="multilevel"/>
    <w:tmpl w:val="490E046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CCE30DE"/>
    <w:multiLevelType w:val="multilevel"/>
    <w:tmpl w:val="FBA46E9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41007747">
    <w:abstractNumId w:val="5"/>
  </w:num>
  <w:num w:numId="2" w16cid:durableId="373121600">
    <w:abstractNumId w:val="7"/>
  </w:num>
  <w:num w:numId="3" w16cid:durableId="2115518749">
    <w:abstractNumId w:val="1"/>
  </w:num>
  <w:num w:numId="4" w16cid:durableId="690572642">
    <w:abstractNumId w:val="20"/>
  </w:num>
  <w:num w:numId="5" w16cid:durableId="2136941246">
    <w:abstractNumId w:val="8"/>
  </w:num>
  <w:num w:numId="6" w16cid:durableId="45955520">
    <w:abstractNumId w:val="18"/>
  </w:num>
  <w:num w:numId="7" w16cid:durableId="871573638">
    <w:abstractNumId w:val="4"/>
  </w:num>
  <w:num w:numId="8" w16cid:durableId="1226066288">
    <w:abstractNumId w:val="9"/>
  </w:num>
  <w:num w:numId="9" w16cid:durableId="58672085">
    <w:abstractNumId w:val="16"/>
  </w:num>
  <w:num w:numId="10" w16cid:durableId="54548927">
    <w:abstractNumId w:val="0"/>
  </w:num>
  <w:num w:numId="11" w16cid:durableId="1167138758">
    <w:abstractNumId w:val="17"/>
  </w:num>
  <w:num w:numId="12" w16cid:durableId="421028003">
    <w:abstractNumId w:val="6"/>
  </w:num>
  <w:num w:numId="13" w16cid:durableId="189422178">
    <w:abstractNumId w:val="14"/>
  </w:num>
  <w:num w:numId="14" w16cid:durableId="892352999">
    <w:abstractNumId w:val="15"/>
  </w:num>
  <w:num w:numId="15" w16cid:durableId="363138659">
    <w:abstractNumId w:val="11"/>
  </w:num>
  <w:num w:numId="16" w16cid:durableId="813257878">
    <w:abstractNumId w:val="2"/>
  </w:num>
  <w:num w:numId="17" w16cid:durableId="1132478421">
    <w:abstractNumId w:val="12"/>
  </w:num>
  <w:num w:numId="18" w16cid:durableId="451359803">
    <w:abstractNumId w:val="3"/>
  </w:num>
  <w:num w:numId="19" w16cid:durableId="85658922">
    <w:abstractNumId w:val="19"/>
  </w:num>
  <w:num w:numId="20" w16cid:durableId="782841452">
    <w:abstractNumId w:val="10"/>
  </w:num>
  <w:num w:numId="21" w16cid:durableId="1764332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TE2szQ3tzA0NTBU0lEKTi0uzszPAykwqgUAXAVHoiwAAAA="/>
  </w:docVars>
  <w:rsids>
    <w:rsidRoot w:val="00954551"/>
    <w:rsid w:val="000C7BEF"/>
    <w:rsid w:val="000D73A6"/>
    <w:rsid w:val="00161697"/>
    <w:rsid w:val="001D33A4"/>
    <w:rsid w:val="001E6E9A"/>
    <w:rsid w:val="002537B7"/>
    <w:rsid w:val="002616BF"/>
    <w:rsid w:val="00270358"/>
    <w:rsid w:val="00285847"/>
    <w:rsid w:val="002C02B5"/>
    <w:rsid w:val="002E3A79"/>
    <w:rsid w:val="0036442C"/>
    <w:rsid w:val="00493720"/>
    <w:rsid w:val="00494705"/>
    <w:rsid w:val="0050533E"/>
    <w:rsid w:val="00533009"/>
    <w:rsid w:val="005445B8"/>
    <w:rsid w:val="005B5784"/>
    <w:rsid w:val="006034BA"/>
    <w:rsid w:val="006136D4"/>
    <w:rsid w:val="006829D2"/>
    <w:rsid w:val="00711C5B"/>
    <w:rsid w:val="007446F0"/>
    <w:rsid w:val="00784B06"/>
    <w:rsid w:val="00876026"/>
    <w:rsid w:val="008E3429"/>
    <w:rsid w:val="008F58CB"/>
    <w:rsid w:val="009032C2"/>
    <w:rsid w:val="00954551"/>
    <w:rsid w:val="0097276E"/>
    <w:rsid w:val="009B1850"/>
    <w:rsid w:val="009E6D41"/>
    <w:rsid w:val="00A442F7"/>
    <w:rsid w:val="00A543E1"/>
    <w:rsid w:val="00B06D05"/>
    <w:rsid w:val="00BB084B"/>
    <w:rsid w:val="00C64E68"/>
    <w:rsid w:val="00C92E66"/>
    <w:rsid w:val="00CF1D56"/>
    <w:rsid w:val="00DC67F9"/>
    <w:rsid w:val="00E271BE"/>
    <w:rsid w:val="00E7512F"/>
    <w:rsid w:val="00F04D46"/>
    <w:rsid w:val="00F1554A"/>
    <w:rsid w:val="00F15C55"/>
    <w:rsid w:val="00F63A89"/>
    <w:rsid w:val="00FA1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7B249"/>
  <w15:chartTrackingRefBased/>
  <w15:docId w15:val="{AFBAB259-9DDB-484F-92E9-2C71BC32E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551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3720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F63A89"/>
    <w:pPr>
      <w:keepNext/>
      <w:keepLines/>
      <w:shd w:val="clear" w:color="auto" w:fill="FFFFFF"/>
      <w:tabs>
        <w:tab w:val="left" w:pos="8280"/>
      </w:tabs>
      <w:spacing w:before="360" w:after="360" w:line="240" w:lineRule="auto"/>
      <w:ind w:firstLine="432"/>
      <w:outlineLvl w:val="1"/>
    </w:pPr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76026"/>
    <w:pPr>
      <w:keepNext/>
      <w:keepLines/>
      <w:spacing w:before="240"/>
      <w:jc w:val="both"/>
      <w:outlineLvl w:val="2"/>
    </w:pPr>
    <w:rPr>
      <w:rFonts w:eastAsiaTheme="majorEastAsia" w:cstheme="majorBidi"/>
      <w:b/>
      <w:color w:val="7030A0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67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0533E"/>
    <w:pPr>
      <w:keepNext/>
      <w:keepLines/>
      <w:spacing w:before="40" w:after="0" w:line="240" w:lineRule="auto"/>
      <w:ind w:left="144"/>
      <w:jc w:val="center"/>
      <w:outlineLvl w:val="4"/>
    </w:pPr>
    <w:rPr>
      <w:rFonts w:eastAsiaTheme="majorEastAsia" w:cstheme="majorBidi"/>
      <w:color w:val="2F5496" w:themeColor="accent1" w:themeShade="B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76026"/>
    <w:rPr>
      <w:rFonts w:ascii="Georgia" w:eastAsiaTheme="majorEastAsia" w:hAnsi="Georgia" w:cstheme="majorBidi"/>
      <w:b/>
      <w:color w:val="7030A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3A89"/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uiPriority w:val="9"/>
    <w:rsid w:val="00DC67F9"/>
    <w:rPr>
      <w:rFonts w:asciiTheme="majorHAnsi" w:eastAsiaTheme="majorEastAsia" w:hAnsiTheme="majorHAnsi" w:cstheme="majorBidi"/>
      <w:i/>
      <w:iCs/>
      <w:color w:val="2F5496" w:themeColor="accent1" w:themeShade="BF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93720"/>
    <w:rPr>
      <w:rFonts w:ascii="Georgia" w:eastAsiaTheme="majorEastAsia" w:hAnsi="Georgia" w:cstheme="majorBidi"/>
      <w:b/>
      <w:color w:val="2F5496" w:themeColor="accent1" w:themeShade="BF"/>
      <w:sz w:val="36"/>
      <w:szCs w:val="32"/>
    </w:rPr>
  </w:style>
  <w:style w:type="character" w:styleId="SubtleEmphasis">
    <w:name w:val="Subtle Emphasis"/>
    <w:basedOn w:val="DefaultParagraphFont"/>
    <w:uiPriority w:val="19"/>
    <w:qFormat/>
    <w:rsid w:val="00FA1901"/>
    <w:rPr>
      <w:i/>
      <w:iCs/>
      <w:color w:val="404040" w:themeColor="text1" w:themeTint="BF"/>
    </w:rPr>
  </w:style>
  <w:style w:type="paragraph" w:styleId="EnvelopeAddress">
    <w:name w:val="envelope address"/>
    <w:basedOn w:val="Normal"/>
    <w:uiPriority w:val="99"/>
    <w:semiHidden/>
    <w:unhideWhenUsed/>
    <w:rsid w:val="000D73A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Mistral" w:eastAsiaTheme="majorEastAsia" w:hAnsi="Mistral" w:cstheme="majorBidi"/>
      <w:b/>
      <w:color w:val="5B9BD5" w:themeColor="accent5"/>
      <w:sz w:val="32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D73A6"/>
    <w:pPr>
      <w:spacing w:after="0" w:line="240" w:lineRule="auto"/>
    </w:pPr>
    <w:rPr>
      <w:rFonts w:ascii="Mistral" w:eastAsiaTheme="majorEastAsia" w:hAnsi="Mistral" w:cstheme="majorBidi"/>
      <w:b/>
      <w:color w:val="5B9BD5" w:themeColor="accent5"/>
      <w:sz w:val="3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50533E"/>
    <w:rPr>
      <w:rFonts w:ascii="Georgia" w:eastAsiaTheme="majorEastAsia" w:hAnsi="Georgia" w:cstheme="majorBidi"/>
      <w:color w:val="2F5496" w:themeColor="accent1" w:themeShade="BF"/>
      <w:sz w:val="28"/>
    </w:rPr>
  </w:style>
  <w:style w:type="character" w:styleId="Hyperlink">
    <w:name w:val="Hyperlink"/>
    <w:basedOn w:val="DefaultParagraphFont"/>
    <w:uiPriority w:val="99"/>
    <w:unhideWhenUsed/>
    <w:rsid w:val="00784B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B06"/>
    <w:rPr>
      <w:color w:val="605E5C"/>
      <w:shd w:val="clear" w:color="auto" w:fill="E1DFDD"/>
    </w:rPr>
  </w:style>
  <w:style w:type="character" w:customStyle="1" w:styleId="CollegamentoInternetvisitato">
    <w:name w:val="Collegamento Internet visitato"/>
    <w:rsid w:val="00711C5B"/>
    <w:rPr>
      <w:color w:val="8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usic.amazon.com/albums/B001DQH7EC?trackAsin=B001DQB2RK&amp;ref=dm_sh_cb66-fa4d-cf4a-4205-267e6" TargetMode="External"/><Relationship Id="rId18" Type="http://schemas.openxmlformats.org/officeDocument/2006/relationships/hyperlink" Target="https://www.amazon.com/Shahnameh-Persian-Kings-Penguin-Classics-ebook/dp/B0191WS04U/ref=sr_1_2?ie=UTF8&amp;qid=1538244107&amp;sr=8-2&amp;keywords=shahnameh" TargetMode="External"/><Relationship Id="rId26" Type="http://schemas.openxmlformats.org/officeDocument/2006/relationships/hyperlink" Target="https://www.amazon.com/Assault-Liberty-James-Ennes-Jr/dp/0972311602/ref=sr_1_1?s=books&amp;ie=UTF8&amp;qid=1514317971&amp;sr=1-1&amp;keywords=uss+liberty+inciden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usic.amazon.com/albums/B003IS1FHS?trackAsin=B003IRZRF0&amp;ref=dm_sh_a98e-1974-85b4-2e01-2fc13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en.wikipedia.org/wiki/Freedom%20Riders" TargetMode="External"/><Relationship Id="rId12" Type="http://schemas.openxmlformats.org/officeDocument/2006/relationships/hyperlink" Target="https://www.amazon.com/Carousel-Gordon-MacRae/dp/B004808BRC/ref=sr_1_5?crid=3RQP5DF207KM2&amp;keywords=carousel&amp;qid=1570348199&amp;sprefix=Carousel%2Caps%2C263&amp;sr=8-5" TargetMode="External"/><Relationship Id="rId17" Type="http://schemas.openxmlformats.org/officeDocument/2006/relationships/hyperlink" Target="https://en.wikipedia.org/wiki/Imam_Reza_shrine" TargetMode="External"/><Relationship Id="rId25" Type="http://schemas.openxmlformats.org/officeDocument/2006/relationships/hyperlink" Target="https://music.amazon.com/albums/B000TDDH4O?trackAsin=B000TD9B5S&amp;ref=dm_sh_e9cb-1a7b-badf-fd80-9edf7" TargetMode="External"/><Relationship Id="rId33" Type="http://schemas.openxmlformats.org/officeDocument/2006/relationships/hyperlink" Target="https://music.amazon.com/albums/B01MRK5MXY?trackAsin=B01N1EZQ51&amp;ref=dm_sh_7229-d26c-00cb-7e64-3ee58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Goharshad_Mosque" TargetMode="External"/><Relationship Id="rId20" Type="http://schemas.openxmlformats.org/officeDocument/2006/relationships/hyperlink" Target="https://music.amazon.com/albums/B07SRHDCFD?trackAsin=B07SVMZ7NF&amp;ref=dm_sh_1872-71f2-099b-89e0-79ee4" TargetMode="External"/><Relationship Id="rId29" Type="http://schemas.openxmlformats.org/officeDocument/2006/relationships/hyperlink" Target="https://www.amazon.com/Against-Our-Better-Judgment-History-dp-149591092X/dp/149591092X/ref=mt_paperback?_encoding=UTF8&amp;me=&amp;qid=156666711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music.amazon.com/albums/B00136JSV2?trackAsin=B00136JN94&amp;ref=dm_sh_53a8-940f-1bd9-07c5-41d0a" TargetMode="External"/><Relationship Id="rId11" Type="http://schemas.openxmlformats.org/officeDocument/2006/relationships/hyperlink" Target="https://www.amazon.com/Merchants-Doubt-Handful-Scientists-Obscured/dp/1608193942/ref=sr_1_1?keywords=merchants+of+doubt&amp;qid=1570347861&amp;sr=8-1" TargetMode="External"/><Relationship Id="rId24" Type="http://schemas.openxmlformats.org/officeDocument/2006/relationships/hyperlink" Target="https://www.amazon.com/Cant-Happen-Here-Signet-Classics/dp/0451465644/ref=sr_1_1?ie=UTF8&amp;qid=1537357808&amp;sr=8-1&amp;keywords=it+can%27t+happen+here+by+sinclair+lewis" TargetMode="External"/><Relationship Id="rId32" Type="http://schemas.openxmlformats.org/officeDocument/2006/relationships/hyperlink" Target="https://music.amazon.com/search/someone+to+watch+over+me+ella+fitzgerald?filter=IsLibrary%7Cfalse&amp;sc=none" TargetMode="External"/><Relationship Id="rId5" Type="http://schemas.openxmlformats.org/officeDocument/2006/relationships/hyperlink" Target="http://www.amazon.com/Wonder-Picture-Puffins-Robert-McCloskey/dp/0140502017/ref=sr_1_1?ie=UTF8&amp;qid=1408740084&amp;sr=8-1&amp;keywords=time+of+wonder" TargetMode="External"/><Relationship Id="rId15" Type="http://schemas.openxmlformats.org/officeDocument/2006/relationships/hyperlink" Target="https://music.amazon.com/albums/B001BHXFY4?trackAsin=B001BHYSKE&amp;ref=dm_sh_e479-c11c-3d34-de6b-7b9e1" TargetMode="External"/><Relationship Id="rId23" Type="http://schemas.openxmlformats.org/officeDocument/2006/relationships/hyperlink" Target="https://music.amazon.com/albums/B001ASBSO8?trackAsin=B001ASBSKC&amp;ref=dm_sh_1963-7ee2-0dc8-84c7-3dd46" TargetMode="External"/><Relationship Id="rId28" Type="http://schemas.openxmlformats.org/officeDocument/2006/relationships/hyperlink" Target="http://www.amazon.com/gp/product/0745320902?keywords=jewish%20fundamentalism%20in%20the%20middle%20east&amp;qid=1456256234&amp;ref_=sr_1_1&amp;sr=8-1" TargetMode="External"/><Relationship Id="rId10" Type="http://schemas.openxmlformats.org/officeDocument/2006/relationships/hyperlink" Target="http://www.amazon.com/Silent-Spring-Rachel-Carson/dp/0618249060/ref=sr_1_1?ie=UTF8&amp;qid=1443650341&amp;sr=8-1&amp;keywords=silent+spring" TargetMode="External"/><Relationship Id="rId19" Type="http://schemas.openxmlformats.org/officeDocument/2006/relationships/hyperlink" Target="https://music.amazon.com/albums/B001BHVSNO?trackAsin=B001BHXF44&amp;ref=dm_sh_4631-e609-ac94-5941-fefb2" TargetMode="External"/><Relationship Id="rId31" Type="http://schemas.openxmlformats.org/officeDocument/2006/relationships/hyperlink" Target="https://music.amazon.com/albums/B0015RBH1S?trackAsin=B0015RBK60&amp;ref=dm_sh_e038-dd62-4414-581d-cc6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usic.amazon.com/albums/B006OQ7KXO?trackAsin=B006OQ7Y8A&amp;ref=dm_sh_2f99-fa81-e75a-087f-5af6f" TargetMode="External"/><Relationship Id="rId14" Type="http://schemas.openxmlformats.org/officeDocument/2006/relationships/hyperlink" Target="http://www.iranchamber.com/history/articles/iranian_soldier_bear.php" TargetMode="External"/><Relationship Id="rId22" Type="http://schemas.openxmlformats.org/officeDocument/2006/relationships/hyperlink" Target="https://www.amazon.com/Cabaret-Liza-Minnelli/dp/B000I14UTS/ref=sr_1_1?crid=2Y94J8FYIW9EG&amp;keywords=cabaret+movie&amp;qid=1570349133&amp;sprefix=cabaret%2Caps%2C200&amp;sr=8-1" TargetMode="External"/><Relationship Id="rId27" Type="http://schemas.openxmlformats.org/officeDocument/2006/relationships/hyperlink" Target="https://music.amazon.com/albums/B0157E4THI?trackAsin=B0157E5IZA&amp;ref=dm_sh_7ac3-76a5-7246-f2bf-53dfa" TargetMode="External"/><Relationship Id="rId30" Type="http://schemas.openxmlformats.org/officeDocument/2006/relationships/hyperlink" Target="https://www.amazon.com/Treason-Reflections-Cover-up-Israeli-American-ebook/dp/B008J59R3E/ref=sr_1_4?s=books&amp;ie=UTF8&amp;qid=1481755230&amp;sr=1-4&amp;keywords=uss+liberty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music.amazon.com/albums/B00BNQ111M?trackAsin=B00BNQ1CRK&amp;ref=dm_sh_0c4d-fec9-dmcp-58f2-36a96&amp;musicTerritory=US&amp;marketplaceId=ATVPDKIKX0D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2</Pages>
  <Words>937</Words>
  <Characters>5347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Part 2 1960s Extending</vt:lpstr>
    </vt:vector>
  </TitlesOfParts>
  <Company/>
  <LinksUpToDate>false</LinksUpToDate>
  <CharactersWithSpaces>6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Cracken</dc:creator>
  <cp:keywords/>
  <dc:description/>
  <cp:lastModifiedBy>David McCracken</cp:lastModifiedBy>
  <cp:revision>8</cp:revision>
  <dcterms:created xsi:type="dcterms:W3CDTF">2022-09-27T11:52:00Z</dcterms:created>
  <dcterms:modified xsi:type="dcterms:W3CDTF">2022-10-01T22:08:00Z</dcterms:modified>
</cp:coreProperties>
</file>